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656DDE" w14:textId="77777777" w:rsidR="00F91EB9" w:rsidRPr="009E276E" w:rsidRDefault="00F91EB9" w:rsidP="00F91EB9">
      <w:pPr>
        <w:rPr>
          <w:b/>
          <w:sz w:val="32"/>
          <w:u w:val="single"/>
          <w:lang w:val="en-US"/>
        </w:rPr>
      </w:pPr>
      <w:r w:rsidRPr="009E276E">
        <w:rPr>
          <w:b/>
          <w:sz w:val="32"/>
          <w:u w:val="single"/>
          <w:lang w:val="en-US"/>
        </w:rPr>
        <w:t>Pipes</w:t>
      </w:r>
    </w:p>
    <w:p w14:paraId="0934CC06" w14:textId="77777777" w:rsidR="00F91EB9" w:rsidRPr="00916C6C" w:rsidRDefault="00F91EB9" w:rsidP="00F91EB9">
      <w:pPr>
        <w:rPr>
          <w:b/>
          <w:lang w:val="en-US"/>
        </w:rPr>
      </w:pPr>
      <w:proofErr w:type="spellStart"/>
      <w:proofErr w:type="gramStart"/>
      <w:r w:rsidRPr="00916C6C">
        <w:rPr>
          <w:b/>
          <w:lang w:val="en-US"/>
        </w:rPr>
        <w:t>app.component</w:t>
      </w:r>
      <w:proofErr w:type="gramEnd"/>
      <w:r w:rsidRPr="00916C6C">
        <w:rPr>
          <w:b/>
          <w:lang w:val="en-US"/>
        </w:rPr>
        <w:t>.ts</w:t>
      </w:r>
      <w:proofErr w:type="spellEnd"/>
    </w:p>
    <w:p w14:paraId="4983A4B9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 Component</w:t>
      </w:r>
      <w:proofErr w:type="gram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} </w:t>
      </w:r>
      <w:r w:rsidRPr="00916C6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rom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@angular/core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A531CEE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189BA7E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@</w:t>
      </w:r>
      <w:proofErr w:type="gram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mponent(</w:t>
      </w:r>
      <w:proofErr w:type="gram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5BC43A0E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selector: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app-root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</w:p>
    <w:p w14:paraId="11F41377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</w:t>
      </w:r>
      <w:proofErr w:type="spell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emplateUrl</w:t>
      </w:r>
      <w:proofErr w:type="spell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: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./app.component.html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</w:p>
    <w:p w14:paraId="5B9B70AE" w14:textId="6FC532BE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</w:t>
      </w:r>
      <w:proofErr w:type="spell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yleUrls</w:t>
      </w:r>
      <w:proofErr w:type="spell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 [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./app.component.css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</w:t>
      </w:r>
    </w:p>
    <w:p w14:paraId="753EA2BE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)</w:t>
      </w:r>
      <w:bookmarkStart w:id="0" w:name="_GoBack"/>
      <w:bookmarkEnd w:id="0"/>
    </w:p>
    <w:p w14:paraId="7EF64390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port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16C6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Component</w:t>
      </w:r>
      <w:proofErr w:type="spell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488AE4EC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title =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proofErr w:type="spellStart"/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myAngularApp</w:t>
      </w:r>
      <w:proofErr w:type="spellEnd"/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</w:p>
    <w:p w14:paraId="137D0415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</w:t>
      </w:r>
      <w:proofErr w:type="spell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urrentdate</w:t>
      </w:r>
      <w:proofErr w:type="spell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16C6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ate(</w:t>
      </w:r>
      <w:proofErr w:type="gram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  </w:t>
      </w:r>
    </w:p>
    <w:p w14:paraId="3E126502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</w:t>
      </w:r>
      <w:proofErr w:type="spell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s</w:t>
      </w:r>
      <w:proofErr w:type="spell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{name: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Alex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age: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25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gram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ddress:{</w:t>
      </w:r>
      <w:proofErr w:type="gram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a1: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Paris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a2: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France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};  </w:t>
      </w:r>
    </w:p>
    <w:p w14:paraId="62B9CD39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courses = [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HTML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CSS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JavaScript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'Node </w:t>
      </w:r>
      <w:proofErr w:type="spellStart"/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js</w:t>
      </w:r>
      <w:proofErr w:type="spellEnd"/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Angular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'React </w:t>
      </w:r>
      <w:proofErr w:type="spellStart"/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js</w:t>
      </w:r>
      <w:proofErr w:type="spellEnd"/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16C6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PHP'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  </w:t>
      </w:r>
    </w:p>
    <w:p w14:paraId="0D02F933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461EC5CF" w14:textId="77777777" w:rsidR="00F91EB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5977D74" w14:textId="77777777" w:rsidR="00F91EB9" w:rsidRPr="00F32672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color w:val="000000"/>
          <w:sz w:val="21"/>
          <w:szCs w:val="21"/>
          <w:lang w:eastAsia="en-IN"/>
        </w:rPr>
      </w:pPr>
      <w:r w:rsidRPr="00F32672">
        <w:rPr>
          <w:rFonts w:ascii="Consolas" w:eastAsia="Times New Roman" w:hAnsi="Consolas" w:cs="Times New Roman"/>
          <w:b/>
          <w:color w:val="000000"/>
          <w:sz w:val="21"/>
          <w:szCs w:val="21"/>
          <w:lang w:eastAsia="en-IN"/>
        </w:rPr>
        <w:t>app.component.html</w:t>
      </w:r>
    </w:p>
    <w:p w14:paraId="3FB48A28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C24F128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ppercase Pipe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00445018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</w:t>
      </w:r>
      <w:proofErr w:type="gramStart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title | uppercase}}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b&gt;&lt;</w:t>
      </w:r>
      <w:proofErr w:type="spellStart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br</w:t>
      </w:r>
      <w:proofErr w:type="spellEnd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57C163E9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122CE85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owercase Pipe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480D44A2" w14:textId="5B1A5DA4" w:rsidR="00F91EB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</w:t>
      </w:r>
      <w:proofErr w:type="gramStart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title | lowercase}}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b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400EC388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ate pipe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11701997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</w:t>
      </w:r>
      <w:proofErr w:type="gramStart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spell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urrentdate</w:t>
      </w:r>
      <w:proofErr w:type="spell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 date:'</w:t>
      </w:r>
      <w:proofErr w:type="spell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yyyy</w:t>
      </w:r>
      <w:proofErr w:type="spell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'}}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b&gt;&lt;</w:t>
      </w:r>
      <w:proofErr w:type="spellStart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br</w:t>
      </w:r>
      <w:proofErr w:type="spellEnd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14927FE3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</w:t>
      </w:r>
      <w:proofErr w:type="gramStart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spell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urrentdate</w:t>
      </w:r>
      <w:proofErr w:type="spell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 date:'</w:t>
      </w:r>
      <w:proofErr w:type="spell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ullDate</w:t>
      </w:r>
      <w:proofErr w:type="spell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'}}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b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5340EC9F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CC282B3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cimal Pipe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4D1CFF4B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</w:t>
      </w:r>
      <w:proofErr w:type="gramStart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 278.89 | number: '3.4' }}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b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</w:p>
    <w:p w14:paraId="6C7ABA3C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B476F68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urrency Pipe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3E89B9EE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</w:t>
      </w:r>
      <w:proofErr w:type="gramStart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{6589.23 | </w:t>
      </w:r>
      <w:proofErr w:type="spell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urrency:"USD</w:t>
      </w:r>
      <w:proofErr w:type="spell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"}}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b&gt;&lt;</w:t>
      </w:r>
      <w:proofErr w:type="spellStart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br</w:t>
      </w:r>
      <w:proofErr w:type="spellEnd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44AEAE6F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C66C365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son Pipe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0D62E930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</w:t>
      </w:r>
      <w:proofErr w:type="gramStart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{ </w:t>
      </w:r>
      <w:proofErr w:type="spellStart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s</w:t>
      </w:r>
      <w:proofErr w:type="spell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 json }}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b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269894B4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68D950F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ercent Pipe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409C27DB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</w:t>
      </w:r>
      <w:proofErr w:type="gramStart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00.7645 | percent}}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b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41B1DA5E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F1331DF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lice Pipe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h1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7E6D1D29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</w:t>
      </w:r>
      <w:proofErr w:type="gramStart"/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courses | slice:2:6}}</w:t>
      </w:r>
      <w:r w:rsidRPr="00916C6C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b&gt;</w:t>
      </w:r>
      <w:r w:rsidRPr="00916C6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  </w:t>
      </w:r>
    </w:p>
    <w:p w14:paraId="3B04B657" w14:textId="77777777" w:rsidR="00F91EB9" w:rsidRPr="00916C6C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ED3F89A" w14:textId="77777777" w:rsidR="00F91EB9" w:rsidRDefault="00F91EB9" w:rsidP="00F91EB9">
      <w:pPr>
        <w:rPr>
          <w:lang w:val="en-US"/>
        </w:rPr>
      </w:pPr>
    </w:p>
    <w:p w14:paraId="64F51358" w14:textId="77777777" w:rsidR="00F91EB9" w:rsidRPr="00596A17" w:rsidRDefault="00F91EB9" w:rsidP="00F91EB9">
      <w:pPr>
        <w:rPr>
          <w:b/>
          <w:lang w:val="en-US"/>
        </w:rPr>
      </w:pPr>
      <w:proofErr w:type="spellStart"/>
      <w:proofErr w:type="gramStart"/>
      <w:r w:rsidRPr="00596A17">
        <w:rPr>
          <w:b/>
          <w:lang w:val="en-US"/>
        </w:rPr>
        <w:t>app.module</w:t>
      </w:r>
      <w:proofErr w:type="gramEnd"/>
      <w:r w:rsidRPr="00596A17">
        <w:rPr>
          <w:b/>
          <w:lang w:val="en-US"/>
        </w:rPr>
        <w:t>.ts</w:t>
      </w:r>
      <w:proofErr w:type="spellEnd"/>
    </w:p>
    <w:p w14:paraId="28F40A49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lastRenderedPageBreak/>
        <w:t>import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{ </w:t>
      </w:r>
      <w:proofErr w:type="spell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gModule</w:t>
      </w:r>
      <w:proofErr w:type="spellEnd"/>
      <w:proofErr w:type="gramEnd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} </w:t>
      </w:r>
      <w:r w:rsidRPr="00596A1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rom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96A1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@angular/core'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53B5AE7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{ </w:t>
      </w:r>
      <w:proofErr w:type="spell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rowserModule</w:t>
      </w:r>
      <w:proofErr w:type="spellEnd"/>
      <w:proofErr w:type="gramEnd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} </w:t>
      </w:r>
      <w:r w:rsidRPr="00596A1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rom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96A1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@angular/platform-browser'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11B153A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import {</w:t>
      </w:r>
      <w:proofErr w:type="spellStart"/>
      <w:r w:rsidRPr="00596A1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FormsModule</w:t>
      </w:r>
      <w:proofErr w:type="spellEnd"/>
      <w:r w:rsidRPr="00596A1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} from '@angular/forms';    </w:t>
      </w:r>
    </w:p>
    <w:p w14:paraId="470A2C95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C5D3A26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{ </w:t>
      </w:r>
      <w:proofErr w:type="spell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RoutingModule</w:t>
      </w:r>
      <w:proofErr w:type="spellEnd"/>
      <w:proofErr w:type="gramEnd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} </w:t>
      </w:r>
      <w:r w:rsidRPr="00596A1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rom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96A1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./app-</w:t>
      </w:r>
      <w:proofErr w:type="spellStart"/>
      <w:r w:rsidRPr="00596A1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routing.module</w:t>
      </w:r>
      <w:proofErr w:type="spellEnd"/>
      <w:r w:rsidRPr="00596A1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F8CC4D5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{ </w:t>
      </w:r>
      <w:proofErr w:type="spell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Component</w:t>
      </w:r>
      <w:proofErr w:type="spellEnd"/>
      <w:proofErr w:type="gramEnd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} </w:t>
      </w:r>
      <w:r w:rsidRPr="00596A1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rom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96A1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./</w:t>
      </w:r>
      <w:proofErr w:type="spellStart"/>
      <w:r w:rsidRPr="00596A1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app.component</w:t>
      </w:r>
      <w:proofErr w:type="spellEnd"/>
      <w:r w:rsidRPr="00596A1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667F120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C9A38FC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@</w:t>
      </w:r>
      <w:proofErr w:type="spellStart"/>
      <w:proofErr w:type="gram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gModule</w:t>
      </w:r>
      <w:proofErr w:type="spellEnd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0388E5A8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declarations: [</w:t>
      </w:r>
    </w:p>
    <w:p w14:paraId="35DF03CC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Component</w:t>
      </w:r>
      <w:proofErr w:type="spellEnd"/>
    </w:p>
    <w:p w14:paraId="47A17191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],</w:t>
      </w:r>
    </w:p>
    <w:p w14:paraId="178E93F5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imports: [</w:t>
      </w:r>
    </w:p>
    <w:p w14:paraId="53CECE08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rowserModule</w:t>
      </w:r>
      <w:proofErr w:type="spellEnd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</w:p>
    <w:p w14:paraId="3FC2F34E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RoutingModule</w:t>
      </w:r>
      <w:proofErr w:type="spellEnd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</w:p>
    <w:p w14:paraId="34FCCE7B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596A1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FormsModule</w:t>
      </w:r>
      <w:proofErr w:type="spellEnd"/>
      <w:r w:rsidRPr="00596A1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</w:t>
      </w:r>
    </w:p>
    <w:p w14:paraId="618A01AC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],</w:t>
      </w:r>
    </w:p>
    <w:p w14:paraId="066F1E25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providers: [],</w:t>
      </w:r>
    </w:p>
    <w:p w14:paraId="6FE4322D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bootstrap: [</w:t>
      </w:r>
      <w:proofErr w:type="spell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Component</w:t>
      </w:r>
      <w:proofErr w:type="spellEnd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</w:t>
      </w:r>
    </w:p>
    <w:p w14:paraId="2065E628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)</w:t>
      </w:r>
    </w:p>
    <w:p w14:paraId="003B3F1D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96A1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port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96A1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Module</w:t>
      </w:r>
      <w:proofErr w:type="spellEnd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96A1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 }</w:t>
      </w:r>
      <w:proofErr w:type="gramEnd"/>
    </w:p>
    <w:p w14:paraId="7BF0DFF2" w14:textId="77777777" w:rsidR="00F91EB9" w:rsidRPr="00596A1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2CC51C1" w14:textId="77777777" w:rsidR="00F91EB9" w:rsidRDefault="00F91EB9" w:rsidP="00F91EB9">
      <w:pPr>
        <w:rPr>
          <w:lang w:val="en-US"/>
        </w:rPr>
      </w:pPr>
    </w:p>
    <w:p w14:paraId="536957AB" w14:textId="77777777" w:rsidR="00F91EB9" w:rsidRDefault="00F91EB9" w:rsidP="00F91EB9">
      <w:pPr>
        <w:rPr>
          <w:b/>
          <w:sz w:val="32"/>
          <w:u w:val="single"/>
          <w:lang w:val="en-US"/>
        </w:rPr>
      </w:pPr>
      <w:r>
        <w:rPr>
          <w:b/>
          <w:sz w:val="32"/>
          <w:u w:val="single"/>
          <w:lang w:val="en-US"/>
        </w:rPr>
        <w:t>Decimal pipe</w:t>
      </w:r>
    </w:p>
    <w:p w14:paraId="0B550CF2" w14:textId="77777777" w:rsidR="00F91EB9" w:rsidRPr="00E87C78" w:rsidRDefault="00F91EB9" w:rsidP="00F91EB9">
      <w:pPr>
        <w:rPr>
          <w:b/>
          <w:lang w:val="en-US"/>
        </w:rPr>
      </w:pPr>
      <w:proofErr w:type="spellStart"/>
      <w:proofErr w:type="gramStart"/>
      <w:r w:rsidRPr="00E87C78">
        <w:rPr>
          <w:b/>
          <w:lang w:val="en-US"/>
        </w:rPr>
        <w:t>app.component</w:t>
      </w:r>
      <w:proofErr w:type="gramEnd"/>
      <w:r w:rsidRPr="00E87C78">
        <w:rPr>
          <w:b/>
          <w:lang w:val="en-US"/>
        </w:rPr>
        <w:t>.ts</w:t>
      </w:r>
      <w:proofErr w:type="spellEnd"/>
    </w:p>
    <w:p w14:paraId="58DE60E0" w14:textId="77777777" w:rsidR="00F91EB9" w:rsidRPr="00E87C78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87C7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 Component</w:t>
      </w:r>
      <w:proofErr w:type="gramEnd"/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} </w:t>
      </w:r>
      <w:r w:rsidRPr="00E87C7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rom</w:t>
      </w: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87C7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@angular/core'</w:t>
      </w: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6375DB8" w14:textId="77777777" w:rsidR="00F91EB9" w:rsidRPr="00E87C78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5134EB5" w14:textId="77777777" w:rsidR="00F91EB9" w:rsidRPr="00E87C78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@</w:t>
      </w:r>
      <w:proofErr w:type="gramStart"/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mponent(</w:t>
      </w:r>
      <w:proofErr w:type="gramEnd"/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00BF610E" w14:textId="77777777" w:rsidR="00F91EB9" w:rsidRPr="00E87C78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selector: </w:t>
      </w:r>
      <w:r w:rsidRPr="00E87C7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app-root'</w:t>
      </w: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</w:p>
    <w:p w14:paraId="48FB0DC2" w14:textId="77777777" w:rsidR="00F91EB9" w:rsidRPr="00E87C78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</w:t>
      </w:r>
      <w:proofErr w:type="spellStart"/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emplateUrl</w:t>
      </w:r>
      <w:proofErr w:type="spellEnd"/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: </w:t>
      </w:r>
      <w:r w:rsidRPr="00E87C7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./app.component.html'</w:t>
      </w: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</w:p>
    <w:p w14:paraId="624BA3BE" w14:textId="77777777" w:rsidR="00F91EB9" w:rsidRPr="00E87C78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</w:t>
      </w:r>
      <w:proofErr w:type="spellStart"/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yleUrls</w:t>
      </w:r>
      <w:proofErr w:type="spellEnd"/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 [</w:t>
      </w:r>
      <w:r w:rsidRPr="00E87C7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./</w:t>
      </w:r>
      <w:proofErr w:type="spellStart"/>
      <w:r w:rsidRPr="00E87C7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app.component.scss</w:t>
      </w:r>
      <w:proofErr w:type="spellEnd"/>
      <w:r w:rsidRPr="00E87C7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</w:t>
      </w:r>
    </w:p>
    <w:p w14:paraId="0AD59448" w14:textId="77777777" w:rsidR="00F91EB9" w:rsidRPr="00E87C78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)</w:t>
      </w:r>
    </w:p>
    <w:p w14:paraId="3EA642FB" w14:textId="77777777" w:rsidR="00F91EB9" w:rsidRPr="00E87C78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87C7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port</w:t>
      </w: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87C7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Component</w:t>
      </w:r>
      <w:proofErr w:type="spellEnd"/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0B647333" w14:textId="77777777" w:rsidR="00F91EB9" w:rsidRPr="00E87C78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title = </w:t>
      </w:r>
      <w:r w:rsidRPr="00E87C7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proofErr w:type="spellStart"/>
      <w:r w:rsidRPr="00E87C7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myAngularApp</w:t>
      </w:r>
      <w:proofErr w:type="spellEnd"/>
      <w:r w:rsidRPr="00E87C7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</w:p>
    <w:p w14:paraId="27A4211A" w14:textId="77777777" w:rsidR="00F91EB9" w:rsidRPr="00E87C78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</w:t>
      </w:r>
      <w:proofErr w:type="spellStart"/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E87C7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</w:p>
    <w:p w14:paraId="5E96B76A" w14:textId="77777777" w:rsidR="00F91EB9" w:rsidRPr="00E87C78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87C7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7073699" w14:textId="77777777" w:rsidR="00F91EB9" w:rsidRPr="00E87C78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AC6644C" w14:textId="77777777" w:rsidR="00F91EB9" w:rsidRPr="003D709E" w:rsidRDefault="00F91EB9" w:rsidP="00F91EB9">
      <w:pPr>
        <w:rPr>
          <w:b/>
          <w:lang w:val="en-US"/>
        </w:rPr>
      </w:pPr>
      <w:proofErr w:type="spellStart"/>
      <w:proofErr w:type="gramStart"/>
      <w:r w:rsidRPr="003D709E">
        <w:rPr>
          <w:b/>
          <w:lang w:val="en-US"/>
        </w:rPr>
        <w:t>app.module</w:t>
      </w:r>
      <w:proofErr w:type="gramEnd"/>
      <w:r w:rsidRPr="003D709E">
        <w:rPr>
          <w:b/>
          <w:lang w:val="en-US"/>
        </w:rPr>
        <w:t>.ts</w:t>
      </w:r>
      <w:proofErr w:type="spellEnd"/>
    </w:p>
    <w:p w14:paraId="380293D9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{ </w:t>
      </w:r>
      <w:proofErr w:type="spell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gModule</w:t>
      </w:r>
      <w:proofErr w:type="spellEnd"/>
      <w:proofErr w:type="gramEnd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} </w:t>
      </w:r>
      <w:r w:rsidRPr="00004BF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rom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04BF9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@angular/core'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5EEB64F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{ </w:t>
      </w:r>
      <w:proofErr w:type="spell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rowserModule</w:t>
      </w:r>
      <w:proofErr w:type="spellEnd"/>
      <w:proofErr w:type="gramEnd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} </w:t>
      </w:r>
      <w:r w:rsidRPr="00004BF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rom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04BF9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@angular/platform-browser'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1D4E3AB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import {</w:t>
      </w:r>
      <w:proofErr w:type="spellStart"/>
      <w:r w:rsidRPr="00004BF9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FormsModule</w:t>
      </w:r>
      <w:proofErr w:type="spellEnd"/>
      <w:r w:rsidRPr="00004BF9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} from '@angular/forms';    </w:t>
      </w:r>
    </w:p>
    <w:p w14:paraId="1F2EF156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6ED3E64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{ </w:t>
      </w:r>
      <w:proofErr w:type="spell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RoutingModule</w:t>
      </w:r>
      <w:proofErr w:type="spellEnd"/>
      <w:proofErr w:type="gramEnd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} </w:t>
      </w:r>
      <w:r w:rsidRPr="00004BF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rom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04BF9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./app-</w:t>
      </w:r>
      <w:proofErr w:type="spellStart"/>
      <w:r w:rsidRPr="00004BF9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routing.module</w:t>
      </w:r>
      <w:proofErr w:type="spellEnd"/>
      <w:r w:rsidRPr="00004BF9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67F6D7A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{ </w:t>
      </w:r>
      <w:proofErr w:type="spell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Component</w:t>
      </w:r>
      <w:proofErr w:type="spellEnd"/>
      <w:proofErr w:type="gramEnd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} </w:t>
      </w:r>
      <w:r w:rsidRPr="00004BF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rom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04BF9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./</w:t>
      </w:r>
      <w:proofErr w:type="spellStart"/>
      <w:r w:rsidRPr="00004BF9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app.component</w:t>
      </w:r>
      <w:proofErr w:type="spellEnd"/>
      <w:r w:rsidRPr="00004BF9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197B16B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37E3661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@</w:t>
      </w:r>
      <w:proofErr w:type="spellStart"/>
      <w:proofErr w:type="gram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gModule</w:t>
      </w:r>
      <w:proofErr w:type="spellEnd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5BF8FF47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declarations: [</w:t>
      </w:r>
    </w:p>
    <w:p w14:paraId="7A66310A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Component</w:t>
      </w:r>
      <w:proofErr w:type="spellEnd"/>
    </w:p>
    <w:p w14:paraId="3D743C34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],</w:t>
      </w:r>
    </w:p>
    <w:p w14:paraId="2F365C33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imports: [</w:t>
      </w:r>
    </w:p>
    <w:p w14:paraId="537BEB0A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rowserModule</w:t>
      </w:r>
      <w:proofErr w:type="spellEnd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</w:p>
    <w:p w14:paraId="53F4C8A8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RoutingModule</w:t>
      </w:r>
      <w:proofErr w:type="spellEnd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</w:p>
    <w:p w14:paraId="70C2AFB1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    </w:t>
      </w:r>
      <w:proofErr w:type="spellStart"/>
      <w:r w:rsidRPr="00004BF9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FormsModule</w:t>
      </w:r>
      <w:proofErr w:type="spellEnd"/>
      <w:r w:rsidRPr="00004BF9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</w:t>
      </w:r>
    </w:p>
    <w:p w14:paraId="77DB1142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],</w:t>
      </w:r>
    </w:p>
    <w:p w14:paraId="2A3209D6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providers: [],</w:t>
      </w:r>
    </w:p>
    <w:p w14:paraId="5CB03021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bootstrap: [</w:t>
      </w:r>
      <w:proofErr w:type="spell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Component</w:t>
      </w:r>
      <w:proofErr w:type="spellEnd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</w:t>
      </w:r>
    </w:p>
    <w:p w14:paraId="6E335693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)</w:t>
      </w:r>
    </w:p>
    <w:p w14:paraId="428D3785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04BF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port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04BF9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ppModule</w:t>
      </w:r>
      <w:proofErr w:type="spellEnd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004BF9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 }</w:t>
      </w:r>
      <w:proofErr w:type="gramEnd"/>
    </w:p>
    <w:p w14:paraId="3E97B55E" w14:textId="77777777" w:rsidR="00F91EB9" w:rsidRPr="00004BF9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D15BEFF" w14:textId="77777777" w:rsidR="00F91EB9" w:rsidRPr="00973E07" w:rsidRDefault="00F91EB9" w:rsidP="00F91EB9">
      <w:pPr>
        <w:rPr>
          <w:b/>
          <w:lang w:val="en-US"/>
        </w:rPr>
      </w:pPr>
    </w:p>
    <w:p w14:paraId="264D3366" w14:textId="77777777" w:rsidR="00F91EB9" w:rsidRPr="00973E07" w:rsidRDefault="00F91EB9" w:rsidP="00F91EB9">
      <w:pPr>
        <w:rPr>
          <w:b/>
          <w:lang w:val="en-US"/>
        </w:rPr>
      </w:pPr>
      <w:r w:rsidRPr="00973E07">
        <w:rPr>
          <w:b/>
          <w:lang w:val="en-US"/>
        </w:rPr>
        <w:t>app.component.html</w:t>
      </w:r>
    </w:p>
    <w:p w14:paraId="7AB9A612" w14:textId="77777777" w:rsidR="00F91EB9" w:rsidRPr="00973E0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73E07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input</w:t>
      </w:r>
      <w:r w:rsidRPr="00973E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73E0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ype</w:t>
      </w:r>
      <w:r w:rsidRPr="00973E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73E0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ext"</w:t>
      </w:r>
      <w:r w:rsidRPr="00973E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73E0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[(</w:t>
      </w:r>
      <w:proofErr w:type="spellStart"/>
      <w:r w:rsidRPr="00973E0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ngModel</w:t>
      </w:r>
      <w:proofErr w:type="spellEnd"/>
      <w:proofErr w:type="gramStart"/>
      <w:r w:rsidRPr="00973E0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)]</w:t>
      </w:r>
      <w:r w:rsidRPr="00973E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gramEnd"/>
      <w:r w:rsidRPr="00973E0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973E0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al</w:t>
      </w:r>
      <w:proofErr w:type="spellEnd"/>
      <w:r w:rsidRPr="00973E0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973E07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3F24EE76" w14:textId="77777777" w:rsidR="00F91EB9" w:rsidRPr="00973E0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73E07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h1&gt;</w:t>
      </w:r>
      <w:r w:rsidRPr="00973E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cimal Pipe</w:t>
      </w:r>
      <w:r w:rsidRPr="00973E07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h1&gt;</w:t>
      </w:r>
      <w:r w:rsidRPr="00973E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</w:p>
    <w:p w14:paraId="06DCEA54" w14:textId="77777777" w:rsidR="00F91EB9" w:rsidRPr="00973E07" w:rsidRDefault="00F91EB9" w:rsidP="00F91EB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73E07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</w:t>
      </w:r>
      <w:proofErr w:type="gramStart"/>
      <w:r w:rsidRPr="00973E07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  <w:r w:rsidRPr="00973E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  <w:r w:rsidRPr="00973E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{ </w:t>
      </w:r>
      <w:proofErr w:type="spellStart"/>
      <w:r w:rsidRPr="00973E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</w:t>
      </w:r>
      <w:proofErr w:type="spellEnd"/>
      <w:r w:rsidRPr="00973E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 number: '3.4' }}</w:t>
      </w:r>
      <w:r w:rsidRPr="00973E07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b&gt;</w:t>
      </w:r>
      <w:r w:rsidRPr="00973E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</w:p>
    <w:p w14:paraId="5AAE51A8" w14:textId="77777777" w:rsidR="00B17689" w:rsidRDefault="00EE69D4"/>
    <w:sectPr w:rsidR="00B176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yMDU0M7QwMzU1MbFU0lEKTi0uzszPAykwrgUAgOWQ4CwAAAA="/>
  </w:docVars>
  <w:rsids>
    <w:rsidRoot w:val="00F91EB9"/>
    <w:rsid w:val="0037602D"/>
    <w:rsid w:val="004F5C8B"/>
    <w:rsid w:val="00605679"/>
    <w:rsid w:val="00815565"/>
    <w:rsid w:val="008370DC"/>
    <w:rsid w:val="00997B25"/>
    <w:rsid w:val="00A41E9D"/>
    <w:rsid w:val="00BF0B80"/>
    <w:rsid w:val="00DE740D"/>
    <w:rsid w:val="00E12752"/>
    <w:rsid w:val="00EE69D4"/>
    <w:rsid w:val="00F91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5B819"/>
  <w15:chartTrackingRefBased/>
  <w15:docId w15:val="{144F86E2-E1DF-4003-8BCB-FBC8D7BC9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1EB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</Pages>
  <Words>352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jot Kaur</dc:creator>
  <cp:keywords/>
  <dc:description/>
  <cp:lastModifiedBy>Manjot Kaur</cp:lastModifiedBy>
  <cp:revision>4</cp:revision>
  <dcterms:created xsi:type="dcterms:W3CDTF">2022-11-07T08:59:00Z</dcterms:created>
  <dcterms:modified xsi:type="dcterms:W3CDTF">2022-11-11T10:14:00Z</dcterms:modified>
</cp:coreProperties>
</file>